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0EEB2" w14:textId="77777777" w:rsidR="000C6410" w:rsidRDefault="000C6410" w:rsidP="000C6410">
      <w:pPr>
        <w:jc w:val="center"/>
        <w:rPr>
          <w:b/>
        </w:rPr>
      </w:pPr>
      <w:r>
        <w:rPr>
          <w:b/>
        </w:rPr>
        <w:t>5. sz. melléklet</w:t>
      </w:r>
    </w:p>
    <w:p w14:paraId="5FF1F6F5" w14:textId="77777777" w:rsidR="000C6410" w:rsidRDefault="000C6410" w:rsidP="000C6410">
      <w:pPr>
        <w:jc w:val="center"/>
        <w:rPr>
          <w:b/>
        </w:rPr>
      </w:pPr>
      <w:r>
        <w:rPr>
          <w:b/>
        </w:rPr>
        <w:t>Üzleti koncepció</w:t>
      </w:r>
    </w:p>
    <w:p w14:paraId="609BFC1B" w14:textId="77777777" w:rsidR="000C6410" w:rsidRDefault="000C6410" w:rsidP="000C6410">
      <w:pPr>
        <w:jc w:val="center"/>
        <w:rPr>
          <w:b/>
        </w:rPr>
      </w:pPr>
      <w:r>
        <w:rPr>
          <w:b/>
        </w:rPr>
        <w:t xml:space="preserve"> </w:t>
      </w:r>
      <w:r>
        <w:rPr>
          <w:bCs/>
          <w:i/>
          <w:iCs/>
        </w:rPr>
        <w:t xml:space="preserve">(Kiemelt Kiegészítő </w:t>
      </w:r>
      <w:proofErr w:type="spellStart"/>
      <w:r>
        <w:rPr>
          <w:bCs/>
          <w:i/>
          <w:iCs/>
        </w:rPr>
        <w:t>PoC</w:t>
      </w:r>
      <w:proofErr w:type="spellEnd"/>
      <w:r>
        <w:rPr>
          <w:bCs/>
          <w:i/>
          <w:iCs/>
        </w:rPr>
        <w:t xml:space="preserve"> Projekttámogatás esetén)</w:t>
      </w:r>
    </w:p>
    <w:p w14:paraId="5B236F40" w14:textId="77777777" w:rsidR="000C6410" w:rsidRDefault="000C6410" w:rsidP="000C6410">
      <w:pPr>
        <w:jc w:val="center"/>
        <w:rPr>
          <w:b/>
        </w:rPr>
      </w:pPr>
    </w:p>
    <w:p w14:paraId="796FC31D" w14:textId="77777777" w:rsidR="000C6410" w:rsidRDefault="000C6410" w:rsidP="000C6410">
      <w:pPr>
        <w:ind w:firstLine="360"/>
        <w:rPr>
          <w:rFonts w:cstheme="minorHAnsi"/>
          <w:b/>
          <w:bCs/>
        </w:rPr>
      </w:pPr>
      <w:r>
        <w:rPr>
          <w:rFonts w:cstheme="minorHAnsi"/>
          <w:b/>
          <w:bCs/>
        </w:rPr>
        <w:t>Projekt címe: ………………………….</w:t>
      </w:r>
    </w:p>
    <w:p w14:paraId="4F9D19B5" w14:textId="77777777" w:rsidR="000C6410" w:rsidRDefault="000C6410" w:rsidP="000C6410">
      <w:pPr>
        <w:rPr>
          <w:rFonts w:cstheme="minorHAnsi"/>
        </w:rPr>
      </w:pPr>
    </w:p>
    <w:p w14:paraId="58F01D6D" w14:textId="77777777" w:rsidR="000C6410" w:rsidRDefault="000C6410" w:rsidP="000C6410">
      <w:pPr>
        <w:numPr>
          <w:ilvl w:val="0"/>
          <w:numId w:val="1"/>
        </w:numPr>
        <w:spacing w:after="200" w:line="276" w:lineRule="auto"/>
      </w:pPr>
      <w:r>
        <w:rPr>
          <w:rFonts w:cstheme="minorHAnsi"/>
          <w:b/>
        </w:rPr>
        <w:t>Vezetői összefoglaló</w:t>
      </w:r>
      <w:r>
        <w:rPr>
          <w:rFonts w:cstheme="minorHAnsi"/>
        </w:rPr>
        <w:t xml:space="preserve"> / </w:t>
      </w:r>
      <w:proofErr w:type="spellStart"/>
      <w:r>
        <w:t>max</w:t>
      </w:r>
      <w:proofErr w:type="spellEnd"/>
      <w:r>
        <w:t>. 1 oldal</w:t>
      </w:r>
    </w:p>
    <w:p w14:paraId="0EA5D54A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Kiszolgálandó szükséglet</w:t>
      </w:r>
    </w:p>
    <w:p w14:paraId="0AF42093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zolgáltatás</w:t>
      </w:r>
    </w:p>
    <w:p w14:paraId="52924CB7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iac</w:t>
      </w:r>
    </w:p>
    <w:p w14:paraId="5195F3DA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sapat</w:t>
      </w:r>
    </w:p>
    <w:p w14:paraId="00B8D734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artnerek</w:t>
      </w:r>
    </w:p>
    <w:p w14:paraId="4E2493AC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evételek</w:t>
      </w:r>
    </w:p>
    <w:p w14:paraId="6C4206A6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Kiadások</w:t>
      </w:r>
    </w:p>
    <w:p w14:paraId="3C05F974" w14:textId="77777777" w:rsidR="000C6410" w:rsidRDefault="000C6410" w:rsidP="000C6410">
      <w:pPr>
        <w:pStyle w:val="Listaszerbekezds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vesztíció</w:t>
      </w:r>
    </w:p>
    <w:p w14:paraId="4C3FA763" w14:textId="77777777" w:rsidR="000C6410" w:rsidRDefault="000C6410" w:rsidP="000C6410">
      <w:pPr>
        <w:ind w:left="360"/>
        <w:rPr>
          <w:rFonts w:cstheme="minorHAnsi"/>
        </w:rPr>
      </w:pPr>
    </w:p>
    <w:p w14:paraId="41056F69" w14:textId="77777777" w:rsidR="000C6410" w:rsidRDefault="000C6410" w:rsidP="000C6410">
      <w:pPr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  <w:b/>
        </w:rPr>
        <w:t>A hosszú távon tervezett tevékenységének bemutatása</w:t>
      </w:r>
      <w:r>
        <w:rPr>
          <w:rFonts w:cstheme="minorHAnsi"/>
        </w:rPr>
        <w:t xml:space="preserve"> </w:t>
      </w:r>
    </w:p>
    <w:p w14:paraId="088FDEF2" w14:textId="77777777" w:rsidR="000C6410" w:rsidRDefault="000C6410" w:rsidP="000C6410">
      <w:pPr>
        <w:pStyle w:val="Listaszerbekezds"/>
        <w:numPr>
          <w:ilvl w:val="0"/>
          <w:numId w:val="3"/>
        </w:numPr>
        <w:spacing w:after="200" w:line="276" w:lineRule="auto"/>
        <w:rPr>
          <w:rFonts w:cstheme="minorHAnsi"/>
          <w:i/>
        </w:rPr>
      </w:pPr>
      <w:r>
        <w:rPr>
          <w:rFonts w:cstheme="minorHAnsi"/>
          <w:i/>
        </w:rPr>
        <w:t xml:space="preserve">Általános bemutatása </w:t>
      </w:r>
      <w:r>
        <w:rPr>
          <w:rFonts w:cstheme="minorHAnsi"/>
        </w:rPr>
        <w:t xml:space="preserve">/ </w:t>
      </w:r>
      <w:proofErr w:type="spellStart"/>
      <w:r>
        <w:t>max</w:t>
      </w:r>
      <w:proofErr w:type="spellEnd"/>
      <w:r>
        <w:t>. 2 oldal</w:t>
      </w:r>
    </w:p>
    <w:p w14:paraId="1268AE8D" w14:textId="77777777" w:rsidR="000C6410" w:rsidRDefault="000C6410" w:rsidP="000C6410">
      <w:pPr>
        <w:pStyle w:val="Listaszerbekezds"/>
        <w:numPr>
          <w:ilvl w:val="0"/>
          <w:numId w:val="4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Milyen igényt (problémát old meg) szolgál ki a fejlesztés?</w:t>
      </w:r>
    </w:p>
    <w:p w14:paraId="54FD1962" w14:textId="77777777" w:rsidR="000C6410" w:rsidRDefault="000C6410" w:rsidP="000C6410">
      <w:pPr>
        <w:pStyle w:val="Listaszerbekezds"/>
        <w:numPr>
          <w:ilvl w:val="0"/>
          <w:numId w:val="4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Termék/szolgáltatás rövid bemutatása</w:t>
      </w:r>
    </w:p>
    <w:p w14:paraId="0CC3AD5B" w14:textId="77777777" w:rsidR="000C6410" w:rsidRDefault="000C6410" w:rsidP="000C6410">
      <w:pPr>
        <w:pStyle w:val="Listaszerbekezds"/>
        <w:numPr>
          <w:ilvl w:val="0"/>
          <w:numId w:val="4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 xml:space="preserve">Alkalmazott/alkalmazandó technológia bemutatása </w:t>
      </w:r>
    </w:p>
    <w:p w14:paraId="49DE2CFD" w14:textId="77777777" w:rsidR="000C6410" w:rsidRDefault="000C6410" w:rsidP="000C6410">
      <w:pPr>
        <w:pStyle w:val="Listaszerbekezds"/>
        <w:numPr>
          <w:ilvl w:val="0"/>
          <w:numId w:val="4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 xml:space="preserve">Eddigi fejlesztési lépések / eredmények </w:t>
      </w:r>
    </w:p>
    <w:p w14:paraId="6B70B0D6" w14:textId="77777777" w:rsidR="000C6410" w:rsidRDefault="000C6410" w:rsidP="000C6410">
      <w:pPr>
        <w:pStyle w:val="Listaszerbekezds"/>
        <w:spacing w:after="200" w:line="276" w:lineRule="auto"/>
        <w:ind w:left="1843"/>
        <w:rPr>
          <w:rFonts w:cstheme="minorHAnsi"/>
        </w:rPr>
      </w:pPr>
    </w:p>
    <w:p w14:paraId="5D3CF428" w14:textId="77777777" w:rsidR="000C6410" w:rsidRDefault="000C6410" w:rsidP="000C6410">
      <w:pPr>
        <w:pStyle w:val="Listaszerbekezds"/>
        <w:numPr>
          <w:ilvl w:val="0"/>
          <w:numId w:val="3"/>
        </w:numPr>
        <w:spacing w:after="200" w:line="276" w:lineRule="auto"/>
        <w:rPr>
          <w:rFonts w:cstheme="minorHAnsi"/>
          <w:i/>
        </w:rPr>
      </w:pPr>
      <w:r>
        <w:rPr>
          <w:rFonts w:cstheme="minorHAnsi"/>
          <w:i/>
        </w:rPr>
        <w:t xml:space="preserve">Iparágelemzés / </w:t>
      </w:r>
      <w:proofErr w:type="spellStart"/>
      <w:r>
        <w:t>max</w:t>
      </w:r>
      <w:proofErr w:type="spellEnd"/>
      <w:r>
        <w:t>. 1 oldal</w:t>
      </w:r>
    </w:p>
    <w:p w14:paraId="066F8A76" w14:textId="77777777" w:rsidR="000C6410" w:rsidRDefault="000C6410" w:rsidP="000C6410">
      <w:pPr>
        <w:pStyle w:val="Listaszerbekezds"/>
        <w:numPr>
          <w:ilvl w:val="0"/>
          <w:numId w:val="5"/>
        </w:numPr>
        <w:spacing w:after="200" w:line="276" w:lineRule="auto"/>
        <w:ind w:hanging="435"/>
        <w:rPr>
          <w:rFonts w:cstheme="minorHAnsi"/>
        </w:rPr>
      </w:pPr>
      <w:r>
        <w:rPr>
          <w:rFonts w:cstheme="minorHAnsi"/>
        </w:rPr>
        <w:t>Iparág definiálása, mérete, növekedési rátája</w:t>
      </w:r>
    </w:p>
    <w:p w14:paraId="001F81E0" w14:textId="77777777" w:rsidR="000C6410" w:rsidRDefault="000C6410" w:rsidP="000C6410">
      <w:pPr>
        <w:pStyle w:val="Listaszerbekezds"/>
        <w:numPr>
          <w:ilvl w:val="0"/>
          <w:numId w:val="5"/>
        </w:numPr>
        <w:spacing w:after="200" w:line="276" w:lineRule="auto"/>
        <w:ind w:hanging="435"/>
        <w:rPr>
          <w:rFonts w:cstheme="minorHAnsi"/>
        </w:rPr>
      </w:pPr>
      <w:r>
        <w:rPr>
          <w:rFonts w:cstheme="minorHAnsi"/>
        </w:rPr>
        <w:t>Az iparág szerkezete</w:t>
      </w:r>
    </w:p>
    <w:p w14:paraId="53C619E8" w14:textId="77777777" w:rsidR="000C6410" w:rsidRDefault="000C6410" w:rsidP="000C6410">
      <w:pPr>
        <w:pStyle w:val="Listaszerbekezds"/>
        <w:numPr>
          <w:ilvl w:val="0"/>
          <w:numId w:val="5"/>
        </w:numPr>
        <w:spacing w:after="200" w:line="276" w:lineRule="auto"/>
        <w:ind w:hanging="435"/>
        <w:rPr>
          <w:rFonts w:cstheme="minorHAnsi"/>
        </w:rPr>
      </w:pPr>
      <w:r>
        <w:rPr>
          <w:rFonts w:cstheme="minorHAnsi"/>
        </w:rPr>
        <w:t>Iparági trendek</w:t>
      </w:r>
    </w:p>
    <w:p w14:paraId="71DCC793" w14:textId="77777777" w:rsidR="000C6410" w:rsidRDefault="000C6410" w:rsidP="000C6410">
      <w:pPr>
        <w:pStyle w:val="Listaszerbekezds"/>
        <w:numPr>
          <w:ilvl w:val="0"/>
          <w:numId w:val="5"/>
        </w:numPr>
        <w:spacing w:after="200" w:line="276" w:lineRule="auto"/>
        <w:ind w:hanging="435"/>
        <w:rPr>
          <w:rFonts w:cstheme="minorHAnsi"/>
        </w:rPr>
      </w:pPr>
      <w:r>
        <w:rPr>
          <w:rFonts w:cstheme="minorHAnsi"/>
        </w:rPr>
        <w:t xml:space="preserve">Sikertényezők </w:t>
      </w:r>
    </w:p>
    <w:p w14:paraId="3DE14904" w14:textId="77777777" w:rsidR="000C6410" w:rsidRDefault="000C6410" w:rsidP="000C6410">
      <w:pPr>
        <w:pStyle w:val="Listaszerbekezds"/>
        <w:spacing w:after="200" w:line="276" w:lineRule="auto"/>
        <w:ind w:left="2136"/>
        <w:rPr>
          <w:rFonts w:cstheme="minorHAnsi"/>
        </w:rPr>
      </w:pPr>
    </w:p>
    <w:p w14:paraId="06BAE69D" w14:textId="77777777" w:rsidR="000C6410" w:rsidRDefault="000C6410" w:rsidP="000C6410">
      <w:pPr>
        <w:pStyle w:val="Listaszerbekezds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  <w:i/>
        </w:rPr>
        <w:t xml:space="preserve">Piacelemzés </w:t>
      </w:r>
      <w:r>
        <w:rPr>
          <w:rFonts w:cstheme="minorHAnsi"/>
        </w:rPr>
        <w:t xml:space="preserve">/ </w:t>
      </w:r>
      <w:proofErr w:type="spellStart"/>
      <w:r>
        <w:t>max</w:t>
      </w:r>
      <w:proofErr w:type="spellEnd"/>
      <w:r>
        <w:t>. 2 oldal</w:t>
      </w:r>
      <w:r>
        <w:tab/>
      </w:r>
    </w:p>
    <w:p w14:paraId="4B2DC570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 xml:space="preserve">Aktuális és várható trendek  </w:t>
      </w:r>
    </w:p>
    <w:p w14:paraId="35FC4091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2127" w:hanging="426"/>
        <w:rPr>
          <w:rFonts w:cstheme="minorHAnsi"/>
        </w:rPr>
      </w:pPr>
      <w:r>
        <w:rPr>
          <w:rFonts w:cstheme="minorHAnsi"/>
        </w:rPr>
        <w:t>Keresleti oldal, potenciális ügyfél szegmensek (ügyfelek) bemutatása, teljes -, elérhető-, illetve kiszolgálandó piac mérete</w:t>
      </w:r>
    </w:p>
    <w:p w14:paraId="2945BD37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2127" w:hanging="426"/>
        <w:rPr>
          <w:rFonts w:cstheme="minorHAnsi"/>
        </w:rPr>
      </w:pPr>
      <w:r>
        <w:rPr>
          <w:rFonts w:cstheme="minorHAnsi"/>
        </w:rPr>
        <w:t>A piaci demográfiai jellemzői, viselkedése</w:t>
      </w:r>
    </w:p>
    <w:p w14:paraId="7378A5D8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2127" w:hanging="426"/>
        <w:rPr>
          <w:rFonts w:cstheme="minorHAnsi"/>
        </w:rPr>
      </w:pPr>
      <w:r>
        <w:rPr>
          <w:rFonts w:cstheme="minorHAnsi"/>
        </w:rPr>
        <w:t>Belépési korlátok a piacra (pénzügyi, technológiai, jogszabályi)</w:t>
      </w:r>
    </w:p>
    <w:p w14:paraId="767F3884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Azonosított versenytársak, konkurens és helyettesítő termékek</w:t>
      </w:r>
    </w:p>
    <w:p w14:paraId="09A81345" w14:textId="77777777" w:rsidR="000C6410" w:rsidRDefault="000C6410" w:rsidP="000C6410">
      <w:pPr>
        <w:pStyle w:val="Listaszerbekezds"/>
        <w:numPr>
          <w:ilvl w:val="0"/>
          <w:numId w:val="6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Miben jobb a termék/szolgáltatás az előző pontban szereplőkhöz képest?</w:t>
      </w:r>
    </w:p>
    <w:p w14:paraId="0FF80686" w14:textId="77777777" w:rsidR="000C6410" w:rsidRDefault="000C6410" w:rsidP="000C6410">
      <w:pPr>
        <w:pStyle w:val="Listaszerbekezds"/>
        <w:spacing w:after="200" w:line="276" w:lineRule="auto"/>
        <w:ind w:left="1843"/>
        <w:rPr>
          <w:rFonts w:cstheme="minorHAnsi"/>
        </w:rPr>
      </w:pPr>
    </w:p>
    <w:p w14:paraId="391F0EF5" w14:textId="77777777" w:rsidR="000C6410" w:rsidRDefault="000C6410" w:rsidP="000C6410">
      <w:pPr>
        <w:pStyle w:val="Listaszerbekezds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  <w:i/>
        </w:rPr>
        <w:t>Üzleti modell /stratégia /</w:t>
      </w:r>
      <w:r>
        <w:rPr>
          <w:rFonts w:cstheme="minorHAnsi"/>
        </w:rPr>
        <w:t xml:space="preserve"> </w:t>
      </w:r>
      <w:proofErr w:type="spellStart"/>
      <w:r>
        <w:t>max</w:t>
      </w:r>
      <w:proofErr w:type="spellEnd"/>
      <w:r>
        <w:t>. 2 oldal</w:t>
      </w:r>
    </w:p>
    <w:p w14:paraId="778DA365" w14:textId="77777777" w:rsidR="000C6410" w:rsidRDefault="000C6410" w:rsidP="000C6410">
      <w:pPr>
        <w:pStyle w:val="Listaszerbekezds"/>
        <w:numPr>
          <w:ilvl w:val="0"/>
          <w:numId w:val="7"/>
        </w:numPr>
        <w:spacing w:after="200" w:line="276" w:lineRule="auto"/>
        <w:ind w:hanging="75"/>
        <w:rPr>
          <w:rFonts w:cstheme="minorHAnsi"/>
        </w:rPr>
      </w:pPr>
      <w:r>
        <w:rPr>
          <w:rFonts w:cstheme="minorHAnsi"/>
        </w:rPr>
        <w:t xml:space="preserve">Kik a tipikus vevők, mi a fontos számukra? </w:t>
      </w:r>
    </w:p>
    <w:p w14:paraId="0FC24418" w14:textId="77777777" w:rsidR="000C6410" w:rsidRDefault="000C6410" w:rsidP="000C6410">
      <w:pPr>
        <w:pStyle w:val="Listaszerbekezds"/>
        <w:numPr>
          <w:ilvl w:val="1"/>
          <w:numId w:val="7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PTE-n kívüli kereskedelmi (fizető)</w:t>
      </w:r>
    </w:p>
    <w:p w14:paraId="2ABAFD80" w14:textId="77777777" w:rsidR="000C6410" w:rsidRDefault="000C6410" w:rsidP="000C6410">
      <w:pPr>
        <w:pStyle w:val="Listaszerbekezds"/>
        <w:numPr>
          <w:ilvl w:val="1"/>
          <w:numId w:val="7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lastRenderedPageBreak/>
        <w:t>PTE-n belüli kereskedelmi (fizető)</w:t>
      </w:r>
    </w:p>
    <w:p w14:paraId="629BD47D" w14:textId="77777777" w:rsidR="000C6410" w:rsidRDefault="000C6410" w:rsidP="000C6410">
      <w:pPr>
        <w:pStyle w:val="Listaszerbekezds"/>
        <w:spacing w:after="200" w:line="276" w:lineRule="auto"/>
        <w:ind w:left="2496"/>
        <w:rPr>
          <w:rFonts w:cstheme="minorHAnsi"/>
        </w:rPr>
      </w:pPr>
    </w:p>
    <w:p w14:paraId="0F33BA12" w14:textId="77777777" w:rsidR="000C6410" w:rsidRDefault="000C6410" w:rsidP="000C6410">
      <w:pPr>
        <w:pStyle w:val="Listaszerbekezds"/>
        <w:numPr>
          <w:ilvl w:val="0"/>
          <w:numId w:val="7"/>
        </w:numPr>
        <w:spacing w:after="200" w:line="276" w:lineRule="auto"/>
        <w:ind w:hanging="75"/>
        <w:rPr>
          <w:rFonts w:cstheme="minorHAnsi"/>
        </w:rPr>
      </w:pPr>
      <w:r>
        <w:rPr>
          <w:rFonts w:cstheme="minorHAnsi"/>
        </w:rPr>
        <w:t xml:space="preserve">Üzleti modell bemutatása - Hogyan generál bevételt a fejlesztés? </w:t>
      </w:r>
    </w:p>
    <w:p w14:paraId="4E760547" w14:textId="77777777" w:rsidR="000C6410" w:rsidRDefault="000C6410" w:rsidP="000C6410">
      <w:pPr>
        <w:pStyle w:val="Listaszerbekezds"/>
        <w:numPr>
          <w:ilvl w:val="0"/>
          <w:numId w:val="7"/>
        </w:numPr>
        <w:spacing w:after="200" w:line="276" w:lineRule="auto"/>
        <w:ind w:hanging="75"/>
        <w:rPr>
          <w:rFonts w:cstheme="minorHAnsi"/>
        </w:rPr>
      </w:pPr>
      <w:r>
        <w:rPr>
          <w:rFonts w:cstheme="minorHAnsi"/>
        </w:rPr>
        <w:t>Értékesítési stratégia</w:t>
      </w:r>
    </w:p>
    <w:p w14:paraId="20B54C3D" w14:textId="77777777" w:rsidR="000C6410" w:rsidRDefault="000C6410" w:rsidP="000C6410">
      <w:pPr>
        <w:pStyle w:val="Listaszerbekezds"/>
        <w:numPr>
          <w:ilvl w:val="1"/>
          <w:numId w:val="7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Tervezett értékesítési csatornák</w:t>
      </w:r>
    </w:p>
    <w:p w14:paraId="663A72A9" w14:textId="77777777" w:rsidR="000C6410" w:rsidRDefault="000C6410" w:rsidP="000C6410">
      <w:pPr>
        <w:pStyle w:val="Listaszerbekezds"/>
        <w:numPr>
          <w:ilvl w:val="1"/>
          <w:numId w:val="7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Tervezett marketing eszközök </w:t>
      </w:r>
    </w:p>
    <w:p w14:paraId="6B4DA791" w14:textId="77777777" w:rsidR="000C6410" w:rsidRDefault="000C6410" w:rsidP="000C6410">
      <w:pPr>
        <w:pStyle w:val="Listaszerbekezds"/>
        <w:numPr>
          <w:ilvl w:val="0"/>
          <w:numId w:val="7"/>
        </w:numPr>
        <w:spacing w:after="200" w:line="276" w:lineRule="auto"/>
        <w:ind w:hanging="75"/>
        <w:rPr>
          <w:rFonts w:cstheme="minorHAnsi"/>
        </w:rPr>
      </w:pPr>
      <w:r>
        <w:rPr>
          <w:rFonts w:cstheme="minorHAnsi"/>
        </w:rPr>
        <w:t>Kockázatok és azok tervezett kezelése</w:t>
      </w:r>
    </w:p>
    <w:p w14:paraId="1D224E47" w14:textId="77777777" w:rsidR="000C6410" w:rsidRDefault="000C6410" w:rsidP="000C6410">
      <w:pPr>
        <w:pStyle w:val="Listaszerbekezds"/>
        <w:spacing w:after="200" w:line="276" w:lineRule="auto"/>
        <w:ind w:left="1776"/>
        <w:rPr>
          <w:rFonts w:cstheme="minorHAnsi"/>
        </w:rPr>
      </w:pPr>
    </w:p>
    <w:p w14:paraId="4821C326" w14:textId="77777777" w:rsidR="000C6410" w:rsidRDefault="000C6410" w:rsidP="000C6410">
      <w:pPr>
        <w:pStyle w:val="Listaszerbekezds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  <w:i/>
        </w:rPr>
        <w:t>Fő erőforrások</w:t>
      </w:r>
      <w:r>
        <w:t xml:space="preserve">/ </w:t>
      </w:r>
      <w:proofErr w:type="spellStart"/>
      <w:r>
        <w:t>max</w:t>
      </w:r>
      <w:proofErr w:type="spellEnd"/>
      <w:r>
        <w:t>. 2 oldal</w:t>
      </w:r>
    </w:p>
    <w:p w14:paraId="52485BF9" w14:textId="77777777" w:rsidR="000C6410" w:rsidRDefault="000C6410" w:rsidP="000C6410">
      <w:pPr>
        <w:pStyle w:val="Listaszerbekezds"/>
        <w:spacing w:after="200" w:line="276" w:lineRule="auto"/>
        <w:ind w:left="1413"/>
        <w:rPr>
          <w:rFonts w:cstheme="minorHAnsi"/>
        </w:rPr>
      </w:pPr>
    </w:p>
    <w:p w14:paraId="3CFD5120" w14:textId="77777777" w:rsidR="000C6410" w:rsidRDefault="000C6410" w:rsidP="000C6410">
      <w:pPr>
        <w:pStyle w:val="Listaszerbekezds"/>
        <w:numPr>
          <w:ilvl w:val="0"/>
          <w:numId w:val="8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SWOT – kérjük a lenti táblázat használatát</w:t>
      </w:r>
    </w:p>
    <w:tbl>
      <w:tblPr>
        <w:tblStyle w:val="Rcsostblzat"/>
        <w:tblW w:w="894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074"/>
        <w:gridCol w:w="2341"/>
        <w:gridCol w:w="4525"/>
      </w:tblGrid>
      <w:tr w:rsidR="000C6410" w14:paraId="78693115" w14:textId="77777777" w:rsidTr="007C67A7">
        <w:trPr>
          <w:trHeight w:val="276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0127" w14:textId="77777777" w:rsidR="000C6410" w:rsidRDefault="000C6410" w:rsidP="007C67A7">
            <w:pPr>
              <w:spacing w:before="60" w:after="60" w:line="240" w:lineRule="auto"/>
              <w:jc w:val="both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F2EC6" w14:textId="77777777" w:rsidR="000C6410" w:rsidRDefault="000C6410" w:rsidP="007C67A7">
            <w:pPr>
              <w:spacing w:before="60" w:after="60" w:line="240" w:lineRule="auto"/>
              <w:jc w:val="center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Segítik a célok elérését</w:t>
            </w: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25A91" w14:textId="77777777" w:rsidR="000C6410" w:rsidRDefault="000C6410" w:rsidP="007C67A7">
            <w:pPr>
              <w:spacing w:before="60" w:after="60" w:line="240" w:lineRule="auto"/>
              <w:jc w:val="center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Gátolják a célok elérését</w:t>
            </w:r>
          </w:p>
        </w:tc>
      </w:tr>
      <w:tr w:rsidR="000C6410" w14:paraId="4C17CF2A" w14:textId="77777777" w:rsidTr="007C67A7">
        <w:trPr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CEC9C" w14:textId="77777777" w:rsidR="000C6410" w:rsidRDefault="000C6410" w:rsidP="007C67A7">
            <w:pPr>
              <w:spacing w:before="60" w:after="60" w:line="240" w:lineRule="auto"/>
              <w:jc w:val="both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Belső tényezők (szervezeti jellemzők)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E11CA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  <w:b/>
              </w:rPr>
              <w:t>ERŐSSÉGEK</w:t>
            </w:r>
            <w:r>
              <w:rPr>
                <w:rFonts w:asciiTheme="minorHAnsi" w:eastAsia="Arial Unicode MS" w:hAnsiTheme="minorHAnsi" w:cstheme="minorHAnsi"/>
              </w:rPr>
              <w:t>:</w:t>
            </w:r>
          </w:p>
          <w:p w14:paraId="0EDD2244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40CD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  <w:b/>
              </w:rPr>
              <w:t>GYENGESÉGEK</w:t>
            </w:r>
            <w:r>
              <w:rPr>
                <w:rFonts w:asciiTheme="minorHAnsi" w:eastAsia="Arial Unicode MS" w:hAnsiTheme="minorHAnsi" w:cstheme="minorHAnsi"/>
              </w:rPr>
              <w:t>:</w:t>
            </w:r>
          </w:p>
          <w:p w14:paraId="245AD7DC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</w:p>
        </w:tc>
      </w:tr>
      <w:tr w:rsidR="000C6410" w14:paraId="06D21A48" w14:textId="77777777" w:rsidTr="007C67A7">
        <w:trPr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35998" w14:textId="77777777" w:rsidR="000C6410" w:rsidRDefault="000C6410" w:rsidP="007C67A7">
            <w:pPr>
              <w:spacing w:before="60" w:after="60" w:line="240" w:lineRule="auto"/>
              <w:jc w:val="both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Külső tényezők (környezeti jellemzők)</w:t>
            </w:r>
          </w:p>
        </w:tc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062C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  <w:b/>
              </w:rPr>
              <w:t>LEHETŐSÉGEK</w:t>
            </w:r>
            <w:r>
              <w:rPr>
                <w:rFonts w:asciiTheme="minorHAnsi" w:eastAsia="Arial Unicode MS" w:hAnsiTheme="minorHAnsi" w:cstheme="minorHAnsi"/>
              </w:rPr>
              <w:t>:</w:t>
            </w:r>
          </w:p>
          <w:p w14:paraId="35967351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4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C024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  <w:b/>
              </w:rPr>
              <w:t>VESZÉLYEK</w:t>
            </w:r>
            <w:r>
              <w:rPr>
                <w:rFonts w:asciiTheme="minorHAnsi" w:eastAsia="Arial Unicode MS" w:hAnsiTheme="minorHAnsi" w:cstheme="minorHAnsi"/>
              </w:rPr>
              <w:t>:</w:t>
            </w:r>
          </w:p>
          <w:p w14:paraId="1B221D7E" w14:textId="77777777" w:rsidR="000C6410" w:rsidRDefault="000C6410" w:rsidP="007C67A7">
            <w:pPr>
              <w:spacing w:before="60" w:after="60" w:line="240" w:lineRule="auto"/>
              <w:rPr>
                <w:rFonts w:asciiTheme="minorHAnsi" w:eastAsia="Arial Unicode MS" w:hAnsiTheme="minorHAnsi" w:cstheme="minorHAnsi"/>
              </w:rPr>
            </w:pPr>
          </w:p>
        </w:tc>
      </w:tr>
    </w:tbl>
    <w:p w14:paraId="4546F5C7" w14:textId="77777777" w:rsidR="000C6410" w:rsidRDefault="000C6410" w:rsidP="000C6410">
      <w:pPr>
        <w:pStyle w:val="Listaszerbekezds"/>
        <w:spacing w:after="200" w:line="276" w:lineRule="auto"/>
        <w:ind w:left="1843"/>
        <w:rPr>
          <w:rFonts w:cstheme="minorHAnsi"/>
        </w:rPr>
      </w:pPr>
    </w:p>
    <w:p w14:paraId="4E4FA0EB" w14:textId="77777777" w:rsidR="000C6410" w:rsidRDefault="000C6410" w:rsidP="000C6410">
      <w:pPr>
        <w:pStyle w:val="Listaszerbekezds"/>
        <w:numPr>
          <w:ilvl w:val="0"/>
          <w:numId w:val="8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 xml:space="preserve">Humán erőforrás igény </w:t>
      </w:r>
    </w:p>
    <w:p w14:paraId="5FDD381A" w14:textId="77777777" w:rsidR="000C6410" w:rsidRDefault="000C6410" w:rsidP="000C6410">
      <w:pPr>
        <w:pStyle w:val="Listaszerbekezds"/>
        <w:numPr>
          <w:ilvl w:val="1"/>
          <w:numId w:val="8"/>
        </w:numPr>
        <w:spacing w:after="200" w:line="276" w:lineRule="auto"/>
        <w:ind w:hanging="142"/>
        <w:rPr>
          <w:rFonts w:cstheme="minorHAnsi"/>
        </w:rPr>
      </w:pPr>
      <w:r>
        <w:rPr>
          <w:rFonts w:cstheme="minorHAnsi"/>
        </w:rPr>
        <w:t>Meglévő szakembergárda, szükséges kompetenciák, feladatok leírása</w:t>
      </w:r>
    </w:p>
    <w:p w14:paraId="44BE2A64" w14:textId="77777777" w:rsidR="000C6410" w:rsidRDefault="000C6410" w:rsidP="000C6410">
      <w:pPr>
        <w:pStyle w:val="Listaszerbekezds"/>
        <w:numPr>
          <w:ilvl w:val="1"/>
          <w:numId w:val="8"/>
        </w:numPr>
        <w:spacing w:after="200" w:line="276" w:lineRule="auto"/>
        <w:ind w:left="2835" w:hanging="481"/>
        <w:rPr>
          <w:rFonts w:cstheme="minorHAnsi"/>
        </w:rPr>
      </w:pPr>
      <w:r>
        <w:rPr>
          <w:rFonts w:cstheme="minorHAnsi"/>
        </w:rPr>
        <w:t>Hiányzó szakértelem a csapaton belül</w:t>
      </w:r>
    </w:p>
    <w:p w14:paraId="4E6D1C36" w14:textId="77777777" w:rsidR="000C6410" w:rsidRDefault="000C6410" w:rsidP="000C6410">
      <w:pPr>
        <w:pStyle w:val="Listaszerbekezds"/>
        <w:spacing w:after="200" w:line="276" w:lineRule="auto"/>
        <w:ind w:left="2835"/>
        <w:rPr>
          <w:rFonts w:cstheme="minorHAnsi"/>
        </w:rPr>
      </w:pPr>
    </w:p>
    <w:p w14:paraId="4AE0344F" w14:textId="77777777" w:rsidR="000C6410" w:rsidRDefault="000C6410" w:rsidP="000C6410">
      <w:pPr>
        <w:pStyle w:val="Listaszerbekezds"/>
        <w:numPr>
          <w:ilvl w:val="0"/>
          <w:numId w:val="8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>Partnerek</w:t>
      </w:r>
    </w:p>
    <w:p w14:paraId="16439BBC" w14:textId="77777777" w:rsidR="000C6410" w:rsidRDefault="000C6410" w:rsidP="000C6410">
      <w:pPr>
        <w:pStyle w:val="Listaszerbekezds"/>
        <w:numPr>
          <w:ilvl w:val="1"/>
          <w:numId w:val="9"/>
        </w:numPr>
        <w:spacing w:after="200" w:line="276" w:lineRule="auto"/>
        <w:ind w:hanging="142"/>
        <w:rPr>
          <w:rFonts w:cstheme="minorHAnsi"/>
        </w:rPr>
      </w:pPr>
      <w:r>
        <w:rPr>
          <w:rFonts w:cstheme="minorHAnsi"/>
        </w:rPr>
        <w:t>Technológiai/műszaki beszállítók</w:t>
      </w:r>
    </w:p>
    <w:p w14:paraId="3ABA3764" w14:textId="77777777" w:rsidR="000C6410" w:rsidRDefault="000C6410" w:rsidP="000C6410">
      <w:pPr>
        <w:pStyle w:val="Listaszerbekezds"/>
        <w:numPr>
          <w:ilvl w:val="1"/>
          <w:numId w:val="9"/>
        </w:numPr>
        <w:spacing w:after="200" w:line="276" w:lineRule="auto"/>
        <w:ind w:hanging="142"/>
        <w:rPr>
          <w:rFonts w:cstheme="minorHAnsi"/>
        </w:rPr>
      </w:pPr>
      <w:r>
        <w:rPr>
          <w:rFonts w:cstheme="minorHAnsi"/>
        </w:rPr>
        <w:t xml:space="preserve">Egyéb (tervezett) partnerek </w:t>
      </w:r>
    </w:p>
    <w:p w14:paraId="14EBC4BB" w14:textId="77777777" w:rsidR="000C6410" w:rsidRDefault="000C6410" w:rsidP="000C6410">
      <w:pPr>
        <w:pStyle w:val="Listaszerbekezds"/>
        <w:spacing w:after="200" w:line="276" w:lineRule="auto"/>
        <w:ind w:left="1843"/>
        <w:rPr>
          <w:rFonts w:cstheme="minorHAnsi"/>
        </w:rPr>
      </w:pPr>
    </w:p>
    <w:p w14:paraId="33E705C3" w14:textId="77777777" w:rsidR="000C6410" w:rsidRDefault="000C6410" w:rsidP="000C6410">
      <w:pPr>
        <w:pStyle w:val="Listaszerbekezds"/>
        <w:numPr>
          <w:ilvl w:val="0"/>
          <w:numId w:val="8"/>
        </w:numPr>
        <w:spacing w:after="200" w:line="276" w:lineRule="auto"/>
        <w:ind w:left="1843" w:hanging="142"/>
        <w:rPr>
          <w:rFonts w:cstheme="minorHAnsi"/>
        </w:rPr>
      </w:pPr>
      <w:r>
        <w:rPr>
          <w:rFonts w:cstheme="minorHAnsi"/>
        </w:rPr>
        <w:t xml:space="preserve">Saját vagy használatba vehető infrastruktúra </w:t>
      </w:r>
    </w:p>
    <w:p w14:paraId="40D4DCC9" w14:textId="77777777" w:rsidR="000C6410" w:rsidRDefault="000C6410" w:rsidP="000C6410">
      <w:pPr>
        <w:pStyle w:val="Listaszerbekezds"/>
        <w:ind w:left="2136"/>
        <w:rPr>
          <w:rFonts w:cstheme="minorHAnsi"/>
        </w:rPr>
      </w:pPr>
    </w:p>
    <w:p w14:paraId="4126E7C8" w14:textId="77777777" w:rsidR="000C6410" w:rsidRDefault="000C6410" w:rsidP="000C6410">
      <w:pPr>
        <w:numPr>
          <w:ilvl w:val="0"/>
          <w:numId w:val="1"/>
        </w:numPr>
        <w:spacing w:after="200" w:line="276" w:lineRule="auto"/>
        <w:rPr>
          <w:rFonts w:cstheme="minorHAnsi"/>
          <w:b/>
        </w:rPr>
      </w:pPr>
      <w:r>
        <w:rPr>
          <w:rFonts w:cstheme="minorHAnsi"/>
          <w:b/>
        </w:rPr>
        <w:t>Pénzügyi és fejlesztési tervek</w:t>
      </w:r>
    </w:p>
    <w:p w14:paraId="0C96B88E" w14:textId="77777777" w:rsidR="000C6410" w:rsidRDefault="000C6410" w:rsidP="000C6410">
      <w:pPr>
        <w:ind w:left="708"/>
        <w:rPr>
          <w:rFonts w:cstheme="minorHAnsi"/>
        </w:rPr>
      </w:pPr>
      <w:r>
        <w:rPr>
          <w:rFonts w:cstheme="minorHAnsi"/>
        </w:rPr>
        <w:t>A.</w:t>
      </w:r>
      <w:r>
        <w:rPr>
          <w:rFonts w:cstheme="minorHAnsi"/>
        </w:rPr>
        <w:tab/>
      </w:r>
      <w:r>
        <w:rPr>
          <w:rFonts w:cstheme="minorHAnsi"/>
          <w:i/>
        </w:rPr>
        <w:t>Szakmai ütemterv /</w:t>
      </w:r>
      <w:r>
        <w:rPr>
          <w:rFonts w:cstheme="minorHAnsi"/>
        </w:rPr>
        <w:t xml:space="preserve"> </w:t>
      </w:r>
      <w:proofErr w:type="spellStart"/>
      <w:r>
        <w:t>max</w:t>
      </w:r>
      <w:proofErr w:type="spellEnd"/>
      <w:r>
        <w:t>. 2 oldal</w:t>
      </w:r>
    </w:p>
    <w:p w14:paraId="0D32CB59" w14:textId="77777777" w:rsidR="000C6410" w:rsidRDefault="000C6410" w:rsidP="000C6410">
      <w:pPr>
        <w:pStyle w:val="Listaszerbekezds"/>
        <w:numPr>
          <w:ilvl w:val="0"/>
          <w:numId w:val="10"/>
        </w:numPr>
        <w:spacing w:after="200" w:line="276" w:lineRule="auto"/>
        <w:ind w:left="2127" w:hanging="427"/>
        <w:rPr>
          <w:rFonts w:cstheme="minorHAnsi"/>
        </w:rPr>
      </w:pPr>
      <w:r>
        <w:rPr>
          <w:rFonts w:cstheme="minorHAnsi"/>
        </w:rPr>
        <w:t xml:space="preserve">A termékhez/szolgáltatáshoz kapcsolódó tervezett lépések (előkészítés, fejlesztés, validáció stb.) teendők </w:t>
      </w:r>
      <w:proofErr w:type="gramStart"/>
      <w:r>
        <w:rPr>
          <w:rFonts w:cstheme="minorHAnsi"/>
        </w:rPr>
        <w:t>leírása</w:t>
      </w:r>
      <w:proofErr w:type="gramEnd"/>
      <w:r>
        <w:rPr>
          <w:rFonts w:cstheme="minorHAnsi"/>
        </w:rPr>
        <w:t xml:space="preserve"> illetve ütemterv (</w:t>
      </w:r>
      <w:proofErr w:type="spellStart"/>
      <w:r>
        <w:rPr>
          <w:rFonts w:cstheme="minorHAnsi"/>
        </w:rPr>
        <w:t>roadmap</w:t>
      </w:r>
      <w:proofErr w:type="spellEnd"/>
      <w:r>
        <w:rPr>
          <w:rFonts w:cstheme="minorHAnsi"/>
        </w:rPr>
        <w:t>) a következő kb. 2 évre</w:t>
      </w:r>
    </w:p>
    <w:p w14:paraId="70AFCBCD" w14:textId="77777777" w:rsidR="000C6410" w:rsidRDefault="000C6410" w:rsidP="000C6410">
      <w:pPr>
        <w:pStyle w:val="Listaszerbekezds"/>
        <w:numPr>
          <w:ilvl w:val="0"/>
          <w:numId w:val="10"/>
        </w:numPr>
        <w:spacing w:after="200" w:line="276" w:lineRule="auto"/>
        <w:ind w:left="2127" w:hanging="427"/>
        <w:rPr>
          <w:rFonts w:cstheme="minorHAnsi"/>
        </w:rPr>
      </w:pPr>
      <w:r>
        <w:rPr>
          <w:rFonts w:cstheme="minorHAnsi"/>
        </w:rPr>
        <w:t>Mérföldkövek/Sikerkritériumok meghatározása és megvalósítási időtartamuk</w:t>
      </w:r>
    </w:p>
    <w:p w14:paraId="232A79B3" w14:textId="77777777" w:rsidR="000C6410" w:rsidRDefault="000C6410" w:rsidP="000C6410">
      <w:pPr>
        <w:spacing w:line="276" w:lineRule="auto"/>
        <w:ind w:left="708"/>
        <w:rPr>
          <w:rFonts w:cstheme="minorHAnsi"/>
        </w:rPr>
      </w:pPr>
      <w:r>
        <w:rPr>
          <w:rFonts w:cstheme="minorHAnsi"/>
          <w:iCs/>
        </w:rPr>
        <w:t>B.</w:t>
      </w:r>
      <w:r>
        <w:rPr>
          <w:rFonts w:cstheme="minorHAnsi"/>
          <w:i/>
        </w:rPr>
        <w:tab/>
        <w:t>Pénzügyi terv</w:t>
      </w:r>
      <w:r>
        <w:rPr>
          <w:rFonts w:cstheme="minorHAnsi"/>
        </w:rPr>
        <w:t xml:space="preserve"> / </w:t>
      </w:r>
      <w:proofErr w:type="spellStart"/>
      <w:r>
        <w:t>max</w:t>
      </w:r>
      <w:proofErr w:type="spellEnd"/>
      <w:r>
        <w:t>. 2 oldal</w:t>
      </w:r>
      <w:r>
        <w:rPr>
          <w:rFonts w:cstheme="minorHAnsi"/>
        </w:rPr>
        <w:t xml:space="preserve"> (Kérjük, magyarázd meg a csatolt pénzügyi modellt!)</w:t>
      </w:r>
    </w:p>
    <w:p w14:paraId="2F8B962E" w14:textId="77777777" w:rsidR="000C6410" w:rsidRDefault="000C6410" w:rsidP="000C6410">
      <w:pPr>
        <w:pStyle w:val="Listaszerbekezds"/>
        <w:numPr>
          <w:ilvl w:val="3"/>
          <w:numId w:val="11"/>
        </w:numPr>
        <w:spacing w:after="0" w:line="276" w:lineRule="auto"/>
        <w:ind w:left="2127" w:hanging="426"/>
        <w:rPr>
          <w:rFonts w:cstheme="minorHAnsi"/>
        </w:rPr>
      </w:pPr>
      <w:r>
        <w:rPr>
          <w:rFonts w:cstheme="minorHAnsi"/>
        </w:rPr>
        <w:t>Költségterv – 6. sz. melléklet szerinti költségtervet a teljes igényelt összegre (30 millió Ft) kérjük benyújtani</w:t>
      </w:r>
    </w:p>
    <w:p w14:paraId="190D277F" w14:textId="77777777" w:rsidR="000C6410" w:rsidRDefault="000C6410" w:rsidP="000C6410">
      <w:pPr>
        <w:pStyle w:val="Listaszerbekezds"/>
        <w:numPr>
          <w:ilvl w:val="3"/>
          <w:numId w:val="11"/>
        </w:numPr>
        <w:spacing w:after="200" w:line="276" w:lineRule="auto"/>
        <w:ind w:left="2127" w:hanging="426"/>
        <w:rPr>
          <w:rFonts w:cstheme="minorHAnsi"/>
        </w:rPr>
      </w:pPr>
      <w:r>
        <w:rPr>
          <w:rFonts w:cstheme="minorHAnsi"/>
        </w:rPr>
        <w:t>Bevételi becslés 5 évre</w:t>
      </w:r>
    </w:p>
    <w:p w14:paraId="28B1033D" w14:textId="77777777" w:rsidR="000C6410" w:rsidRDefault="000C6410" w:rsidP="000C6410">
      <w:pPr>
        <w:pStyle w:val="Listaszerbekezds"/>
        <w:numPr>
          <w:ilvl w:val="3"/>
          <w:numId w:val="11"/>
        </w:numPr>
        <w:spacing w:after="200" w:line="276" w:lineRule="auto"/>
        <w:ind w:left="2127" w:hanging="426"/>
        <w:rPr>
          <w:rFonts w:cstheme="minorHAnsi"/>
        </w:rPr>
      </w:pPr>
      <w:r>
        <w:rPr>
          <w:rFonts w:cstheme="minorHAnsi"/>
        </w:rPr>
        <w:t>Feltételezések, kulcstényezők, egyéb szöveges magyarázat a pénzügyi modellhez</w:t>
      </w:r>
    </w:p>
    <w:p w14:paraId="43AB1ED4" w14:textId="77777777" w:rsidR="000C6410" w:rsidRDefault="000C6410" w:rsidP="000C6410">
      <w:pPr>
        <w:rPr>
          <w:rFonts w:ascii="Calibri" w:hAnsi="Calibri" w:cs="Calibri"/>
          <w:strike/>
        </w:rPr>
      </w:pPr>
    </w:p>
    <w:sectPr w:rsidR="000C6410" w:rsidSect="000C6410">
      <w:pgSz w:w="11906" w:h="16838"/>
      <w:pgMar w:top="1440" w:right="1080" w:bottom="1440" w:left="108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>
      <w:start w:val="1"/>
      <w:numFmt w:val="lowerRoman"/>
      <w:lvlText w:val="%6."/>
      <w:lvlJc w:val="right"/>
      <w:pPr>
        <w:ind w:left="4606" w:hanging="180"/>
      </w:pPr>
    </w:lvl>
    <w:lvl w:ilvl="6" w:tplc="040E000F">
      <w:start w:val="1"/>
      <w:numFmt w:val="decimal"/>
      <w:lvlText w:val="%7."/>
      <w:lvlJc w:val="left"/>
      <w:pPr>
        <w:ind w:left="5326" w:hanging="360"/>
      </w:pPr>
    </w:lvl>
    <w:lvl w:ilvl="7" w:tplc="040E0019">
      <w:start w:val="1"/>
      <w:numFmt w:val="lowerLetter"/>
      <w:lvlText w:val="%8."/>
      <w:lvlJc w:val="left"/>
      <w:pPr>
        <w:ind w:left="6046" w:hanging="360"/>
      </w:pPr>
    </w:lvl>
    <w:lvl w:ilvl="8" w:tplc="040E001B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>
      <w:start w:val="1"/>
      <w:numFmt w:val="lowerRoman"/>
      <w:lvlText w:val="%3."/>
      <w:lvlJc w:val="right"/>
      <w:pPr>
        <w:ind w:left="2508" w:hanging="180"/>
      </w:pPr>
    </w:lvl>
    <w:lvl w:ilvl="3" w:tplc="040E000F">
      <w:start w:val="1"/>
      <w:numFmt w:val="decimal"/>
      <w:lvlText w:val="%4."/>
      <w:lvlJc w:val="left"/>
      <w:pPr>
        <w:ind w:left="3228" w:hanging="360"/>
      </w:pPr>
    </w:lvl>
    <w:lvl w:ilvl="4" w:tplc="040E0019">
      <w:start w:val="1"/>
      <w:numFmt w:val="lowerLetter"/>
      <w:lvlText w:val="%5."/>
      <w:lvlJc w:val="left"/>
      <w:pPr>
        <w:ind w:left="3948" w:hanging="360"/>
      </w:pPr>
    </w:lvl>
    <w:lvl w:ilvl="5" w:tplc="040E001B">
      <w:start w:val="1"/>
      <w:numFmt w:val="lowerRoman"/>
      <w:lvlText w:val="%6."/>
      <w:lvlJc w:val="right"/>
      <w:pPr>
        <w:ind w:left="4668" w:hanging="180"/>
      </w:pPr>
    </w:lvl>
    <w:lvl w:ilvl="6" w:tplc="040E000F">
      <w:start w:val="1"/>
      <w:numFmt w:val="decimal"/>
      <w:lvlText w:val="%7."/>
      <w:lvlJc w:val="left"/>
      <w:pPr>
        <w:ind w:left="5388" w:hanging="360"/>
      </w:pPr>
    </w:lvl>
    <w:lvl w:ilvl="7" w:tplc="040E0019">
      <w:start w:val="1"/>
      <w:numFmt w:val="lowerLetter"/>
      <w:lvlText w:val="%8."/>
      <w:lvlJc w:val="left"/>
      <w:pPr>
        <w:ind w:left="6108" w:hanging="360"/>
      </w:pPr>
    </w:lvl>
    <w:lvl w:ilvl="8" w:tplc="040E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>
      <w:start w:val="1"/>
      <w:numFmt w:val="decimal"/>
      <w:lvlText w:val="%4."/>
      <w:lvlJc w:val="left"/>
      <w:pPr>
        <w:ind w:left="3936" w:hanging="360"/>
      </w:pPr>
    </w:lvl>
    <w:lvl w:ilvl="4" w:tplc="040E0019">
      <w:start w:val="1"/>
      <w:numFmt w:val="lowerLetter"/>
      <w:lvlText w:val="%5."/>
      <w:lvlJc w:val="left"/>
      <w:pPr>
        <w:ind w:left="4656" w:hanging="360"/>
      </w:pPr>
    </w:lvl>
    <w:lvl w:ilvl="5" w:tplc="040E001B">
      <w:start w:val="1"/>
      <w:numFmt w:val="lowerRoman"/>
      <w:lvlText w:val="%6."/>
      <w:lvlJc w:val="right"/>
      <w:pPr>
        <w:ind w:left="5376" w:hanging="180"/>
      </w:pPr>
    </w:lvl>
    <w:lvl w:ilvl="6" w:tplc="040E000F">
      <w:start w:val="1"/>
      <w:numFmt w:val="decimal"/>
      <w:lvlText w:val="%7."/>
      <w:lvlJc w:val="left"/>
      <w:pPr>
        <w:ind w:left="6096" w:hanging="360"/>
      </w:pPr>
    </w:lvl>
    <w:lvl w:ilvl="7" w:tplc="040E0019">
      <w:start w:val="1"/>
      <w:numFmt w:val="lowerLetter"/>
      <w:lvlText w:val="%8."/>
      <w:lvlJc w:val="left"/>
      <w:pPr>
        <w:ind w:left="6816" w:hanging="360"/>
      </w:pPr>
    </w:lvl>
    <w:lvl w:ilvl="8" w:tplc="040E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S3MDExNDC0NDBU0lEKTi0uzszPAykwrAUA+1bsBCwAAAA="/>
  </w:docVars>
  <w:rsids>
    <w:rsidRoot w:val="000C6410"/>
    <w:rsid w:val="000C6410"/>
    <w:rsid w:val="00761B81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0D287"/>
  <w15:chartTrackingRefBased/>
  <w15:docId w15:val="{4352C0FA-9949-4CDD-A5DE-E4CFDC9BD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C6410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C6410"/>
    <w:pPr>
      <w:ind w:left="720"/>
      <w:contextualSpacing/>
    </w:pPr>
  </w:style>
  <w:style w:type="table" w:styleId="Rcsostblzat">
    <w:name w:val="Table Grid"/>
    <w:basedOn w:val="Normltblzat"/>
    <w:uiPriority w:val="59"/>
    <w:rsid w:val="000C6410"/>
    <w:pPr>
      <w:spacing w:after="0" w:line="240" w:lineRule="auto"/>
    </w:pPr>
    <w:rPr>
      <w:rFonts w:ascii="Times New Roman" w:hAnsi="Times New Roman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2205</Characters>
  <Application>Microsoft Office Word</Application>
  <DocSecurity>0</DocSecurity>
  <Lines>18</Lines>
  <Paragraphs>5</Paragraphs>
  <ScaleCrop>false</ScaleCrop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6:00Z</dcterms:created>
  <dcterms:modified xsi:type="dcterms:W3CDTF">2022-09-14T06:17:00Z</dcterms:modified>
</cp:coreProperties>
</file>